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0D89BF7"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w:t>
      </w:r>
      <w:r w:rsidR="00875720">
        <w:rPr>
          <w:sz w:val="24"/>
          <w:szCs w:val="24"/>
          <w:lang w:val="en-GB"/>
        </w:rPr>
        <w:t>orth Caroli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DF27E" w14:textId="77777777" w:rsidR="00F76AE9" w:rsidRDefault="00F76AE9" w:rsidP="00CB37D9">
      <w:pPr>
        <w:spacing w:after="0" w:line="240" w:lineRule="auto"/>
      </w:pPr>
      <w:r>
        <w:separator/>
      </w:r>
    </w:p>
  </w:endnote>
  <w:endnote w:type="continuationSeparator" w:id="0">
    <w:p w14:paraId="5CE8FE41" w14:textId="77777777" w:rsidR="00F76AE9" w:rsidRDefault="00F76AE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F0DC5" w14:textId="77777777" w:rsidR="00E739A1" w:rsidRDefault="00E739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60124D5" w:rsidR="00CB37D9" w:rsidRPr="00E739A1" w:rsidRDefault="00CB37D9" w:rsidP="00E739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39088" w14:textId="77777777" w:rsidR="00E739A1" w:rsidRDefault="00E739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2104D" w14:textId="77777777" w:rsidR="00F76AE9" w:rsidRDefault="00F76AE9" w:rsidP="00CB37D9">
      <w:pPr>
        <w:spacing w:after="0" w:line="240" w:lineRule="auto"/>
      </w:pPr>
      <w:r>
        <w:separator/>
      </w:r>
    </w:p>
  </w:footnote>
  <w:footnote w:type="continuationSeparator" w:id="0">
    <w:p w14:paraId="2F8C0BFF" w14:textId="77777777" w:rsidR="00F76AE9" w:rsidRDefault="00F76AE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EF84F" w14:textId="77777777" w:rsidR="00E739A1" w:rsidRDefault="00E73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C3D8CD2" w:rsidR="00AD6FC0" w:rsidRPr="00E739A1" w:rsidRDefault="00AD6FC0" w:rsidP="00E73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D7899" w14:textId="77777777" w:rsidR="00E739A1" w:rsidRDefault="00E739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A17025"/>
    <w:rsid w:val="00A2546E"/>
    <w:rsid w:val="00A56F25"/>
    <w:rsid w:val="00AC3BD9"/>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D2CCC"/>
    <w:rsid w:val="00E3286C"/>
    <w:rsid w:val="00E41F90"/>
    <w:rsid w:val="00E43F53"/>
    <w:rsid w:val="00E71FFE"/>
    <w:rsid w:val="00E739A1"/>
    <w:rsid w:val="00E92F87"/>
    <w:rsid w:val="00E9546D"/>
    <w:rsid w:val="00EA0AE5"/>
    <w:rsid w:val="00EC03D1"/>
    <w:rsid w:val="00F16BAE"/>
    <w:rsid w:val="00F3734B"/>
    <w:rsid w:val="00F676D4"/>
    <w:rsid w:val="00F717F2"/>
    <w:rsid w:val="00F76AE9"/>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6</Words>
  <Characters>1921</Characters>
  <DocSecurity>0</DocSecurity>
  <Lines>16</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